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7699A4" w14:textId="6B61D3CC" w:rsidR="0089415D" w:rsidRDefault="00C507B2" w:rsidP="00C507B2">
      <w:r w:rsidRPr="00C507B2">
        <w:drawing>
          <wp:inline distT="0" distB="0" distL="0" distR="0" wp14:anchorId="4F363ADC" wp14:editId="21030924">
            <wp:extent cx="5943600" cy="3353435"/>
            <wp:effectExtent l="0" t="0" r="0" b="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53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072F33" w14:textId="65AA7531" w:rsidR="008C1E0F" w:rsidRPr="008C1E0F" w:rsidRDefault="008C1E0F" w:rsidP="008C1E0F"/>
    <w:p w14:paraId="575EC572" w14:textId="69C98EC9" w:rsidR="008C1E0F" w:rsidRDefault="008C1E0F" w:rsidP="008C1E0F"/>
    <w:p w14:paraId="7477B631" w14:textId="1AA702E1" w:rsidR="008C1E0F" w:rsidRDefault="008C1E0F" w:rsidP="008C1E0F">
      <w:pPr>
        <w:jc w:val="center"/>
      </w:pPr>
      <w:r w:rsidRPr="008C1E0F">
        <w:drawing>
          <wp:inline distT="0" distB="0" distL="0" distR="0" wp14:anchorId="34DE754C" wp14:editId="6EC87114">
            <wp:extent cx="5943600" cy="1616710"/>
            <wp:effectExtent l="0" t="0" r="0" b="254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16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2639E6" w14:textId="7C3A0371" w:rsidR="008C1E0F" w:rsidRDefault="008C1E0F" w:rsidP="008C1E0F">
      <w:pPr>
        <w:jc w:val="center"/>
      </w:pPr>
    </w:p>
    <w:p w14:paraId="58A2EF19" w14:textId="75AE027E" w:rsidR="008C1E0F" w:rsidRDefault="008C1E0F" w:rsidP="008C1E0F">
      <w:pPr>
        <w:jc w:val="center"/>
      </w:pPr>
      <w:r w:rsidRPr="008C1E0F">
        <w:lastRenderedPageBreak/>
        <w:drawing>
          <wp:inline distT="0" distB="0" distL="0" distR="0" wp14:anchorId="715A0F8E" wp14:editId="5BBCD115">
            <wp:extent cx="5943600" cy="2233930"/>
            <wp:effectExtent l="0" t="0" r="0" b="0"/>
            <wp:docPr id="3" name="Picture 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33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A2A33F" w14:textId="6008D697" w:rsidR="008C1E0F" w:rsidRDefault="008C1E0F" w:rsidP="008C1E0F">
      <w:pPr>
        <w:jc w:val="center"/>
      </w:pPr>
    </w:p>
    <w:p w14:paraId="4E1D4D60" w14:textId="610A3119" w:rsidR="008C1E0F" w:rsidRPr="008C1E0F" w:rsidRDefault="008C1E0F" w:rsidP="008C1E0F">
      <w:pPr>
        <w:jc w:val="center"/>
      </w:pPr>
      <w:r w:rsidRPr="008C1E0F">
        <w:drawing>
          <wp:inline distT="0" distB="0" distL="0" distR="0" wp14:anchorId="5F0A767B" wp14:editId="732D64FD">
            <wp:extent cx="5943600" cy="2303780"/>
            <wp:effectExtent l="0" t="0" r="0" b="1270"/>
            <wp:docPr id="4" name="Picture 4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, chat or text message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03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C1E0F" w:rsidRPr="008C1E0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0NTEyszCzsDC1MLdQ0lEKTi0uzszPAykwrAUANOJNTywAAAA="/>
  </w:docVars>
  <w:rsids>
    <w:rsidRoot w:val="00C507B2"/>
    <w:rsid w:val="00120B73"/>
    <w:rsid w:val="003F2E61"/>
    <w:rsid w:val="00777F4F"/>
    <w:rsid w:val="0089415D"/>
    <w:rsid w:val="008C1E0F"/>
    <w:rsid w:val="009748C1"/>
    <w:rsid w:val="009E05B0"/>
    <w:rsid w:val="00B80339"/>
    <w:rsid w:val="00C507B2"/>
    <w:rsid w:val="00FC0D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EA6719"/>
  <w15:chartTrackingRefBased/>
  <w15:docId w15:val="{265587AC-5AC2-4687-96B5-3697659A33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92</TotalTime>
  <Pages>1</Pages>
  <Words>1</Words>
  <Characters>1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inab Rashid Ali Al Kendi</dc:creator>
  <cp:keywords/>
  <dc:description/>
  <cp:lastModifiedBy>Zainab Rashid Ali Al Kendi</cp:lastModifiedBy>
  <cp:revision>2</cp:revision>
  <dcterms:created xsi:type="dcterms:W3CDTF">2022-02-24T05:30:00Z</dcterms:created>
  <dcterms:modified xsi:type="dcterms:W3CDTF">2022-02-27T06:42:00Z</dcterms:modified>
</cp:coreProperties>
</file>